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9B6C5" w14:textId="10052F20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3. Write an SQL query to show only odd rows from a table.</w:t>
      </w:r>
    </w:p>
    <w:p w14:paraId="31EDA908" w14:textId="51F98C49" w:rsidR="007A5090" w:rsidRPr="007A1BB7" w:rsidRDefault="007A5090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 </w:t>
      </w:r>
      <w:r w:rsidRPr="007A5090">
        <w:rPr>
          <w:b w:val="0"/>
          <w:bCs w:val="0"/>
          <w:color w:val="444444"/>
          <w:spacing w:val="3"/>
        </w:rPr>
        <w:t xml:space="preserve">SELECT * FROM Worker Where </w:t>
      </w:r>
      <w:proofErr w:type="gramStart"/>
      <w:r w:rsidRPr="007A5090">
        <w:rPr>
          <w:b w:val="0"/>
          <w:bCs w:val="0"/>
          <w:color w:val="444444"/>
          <w:spacing w:val="3"/>
        </w:rPr>
        <w:t>MOD(</w:t>
      </w:r>
      <w:proofErr w:type="gramEnd"/>
      <w:r w:rsidRPr="007A5090">
        <w:rPr>
          <w:b w:val="0"/>
          <w:bCs w:val="0"/>
          <w:color w:val="444444"/>
          <w:spacing w:val="3"/>
        </w:rPr>
        <w:t>worker_id,2) = 1</w:t>
      </w:r>
    </w:p>
    <w:p w14:paraId="59E5862C" w14:textId="6D87B258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4. Write an SQL query to clone a new table from another table.</w:t>
      </w:r>
    </w:p>
    <w:p w14:paraId="09D1D468" w14:textId="4082498A" w:rsidR="007A5090" w:rsidRDefault="007A5090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  CREATE</w:t>
      </w:r>
      <w:proofErr w:type="gramEnd"/>
      <w:r>
        <w:rPr>
          <w:b w:val="0"/>
          <w:bCs w:val="0"/>
          <w:color w:val="444444"/>
          <w:spacing w:val="3"/>
        </w:rPr>
        <w:t xml:space="preserve"> NEW_TABLE SELECT * FROM ORIGINAL_TABLE;</w:t>
      </w:r>
    </w:p>
    <w:p w14:paraId="614C0F11" w14:textId="24E195F6" w:rsidR="007A5090" w:rsidRDefault="007A5090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CREATE NEW_TABLE LIKE ORIGINAL_TABLE;</w:t>
      </w:r>
    </w:p>
    <w:p w14:paraId="7D42C240" w14:textId="77777777" w:rsidR="007A5090" w:rsidRPr="007A1BB7" w:rsidRDefault="007A5090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160D5BBD" w14:textId="77777777" w:rsidR="00842071" w:rsidRDefault="00842071"/>
    <w:sectPr w:rsidR="008420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5B1E38"/>
    <w:rsid w:val="007A5090"/>
    <w:rsid w:val="00842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A2980"/>
  <w15:chartTrackingRefBased/>
  <w15:docId w15:val="{59990912-8045-440E-AB9C-A0CAE85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0</Words>
  <Characters>231</Characters>
  <Application>Microsoft Office Word</Application>
  <DocSecurity>0</DocSecurity>
  <Lines>1</Lines>
  <Paragraphs>1</Paragraphs>
  <ScaleCrop>false</ScaleCrop>
  <Company/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rinath Reddy</cp:lastModifiedBy>
  <cp:revision>4</cp:revision>
  <dcterms:created xsi:type="dcterms:W3CDTF">2021-03-26T13:46:00Z</dcterms:created>
  <dcterms:modified xsi:type="dcterms:W3CDTF">2021-12-07T12:18:00Z</dcterms:modified>
</cp:coreProperties>
</file>